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 Mushinski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shinski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5 Woodlawn Avenue,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lira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847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